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05BDB" w14:textId="29240486" w:rsidR="00F24CE8" w:rsidRPr="00E04508" w:rsidRDefault="00DF0288" w:rsidP="00F24CE8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lang w:val="en-US"/>
        </w:rPr>
        <w:t xml:space="preserve">Annex </w:t>
      </w:r>
      <w:proofErr w:type="gramStart"/>
      <w:r>
        <w:rPr>
          <w:rFonts w:ascii="Times New Roman" w:hAnsi="Times New Roman" w:cs="Times New Roman"/>
          <w:b/>
          <w:i/>
          <w:sz w:val="24"/>
          <w:lang w:val="en-US"/>
        </w:rPr>
        <w:t>5</w:t>
      </w:r>
      <w:proofErr w:type="gramEnd"/>
      <w:r w:rsidR="00F24CE8"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 </w:t>
      </w:r>
    </w:p>
    <w:p w14:paraId="52FA1C7B" w14:textId="77777777" w:rsidR="00F24CE8" w:rsidRPr="00E04508" w:rsidRDefault="00F24CE8" w:rsidP="00F24C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tbl>
      <w:tblPr>
        <w:tblStyle w:val="a7"/>
        <w:tblW w:w="0" w:type="auto"/>
        <w:tblInd w:w="3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50"/>
      </w:tblGrid>
      <w:tr w:rsidR="00047819" w:rsidRPr="00DF0288" w14:paraId="27CDB140" w14:textId="77777777" w:rsidTr="00E0531F">
        <w:tc>
          <w:tcPr>
            <w:tcW w:w="5750" w:type="dxa"/>
          </w:tcPr>
          <w:p w14:paraId="4296A1E5" w14:textId="58411DA7" w:rsidR="00047819" w:rsidRPr="00DF0288" w:rsidRDefault="000F0D72" w:rsidP="00DF02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to </w:t>
            </w:r>
            <w:r w:rsidR="00DF0288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Anastasia </w:t>
            </w:r>
            <w:proofErr w:type="spellStart"/>
            <w:r w:rsidR="00DF0288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Likhacheva</w:t>
            </w:r>
            <w:proofErr w:type="spellEnd"/>
            <w:r w:rsidR="00DF0288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, PhD</w:t>
            </w:r>
          </w:p>
        </w:tc>
      </w:tr>
      <w:tr w:rsidR="00047819" w:rsidRPr="00DF0288" w14:paraId="6D2843B4" w14:textId="77777777" w:rsidTr="00E0531F">
        <w:tc>
          <w:tcPr>
            <w:tcW w:w="5750" w:type="dxa"/>
          </w:tcPr>
          <w:p w14:paraId="1C2618C4" w14:textId="77777777" w:rsidR="00047819" w:rsidRDefault="00DF0288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Dean of the Faculty</w:t>
            </w:r>
          </w:p>
          <w:p w14:paraId="19159CAC" w14:textId="57957B30" w:rsidR="00DF0288" w:rsidRPr="00DF0288" w:rsidRDefault="00DF0288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of </w:t>
            </w:r>
            <w:r w:rsidRPr="00DF0288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World Economy and International Affairs</w:t>
            </w:r>
          </w:p>
        </w:tc>
      </w:tr>
      <w:tr w:rsidR="00047819" w:rsidRPr="00DF0288" w14:paraId="521D2FB1" w14:textId="77777777" w:rsidTr="00E0531F">
        <w:trPr>
          <w:trHeight w:val="477"/>
        </w:trPr>
        <w:tc>
          <w:tcPr>
            <w:tcW w:w="5750" w:type="dxa"/>
          </w:tcPr>
          <w:p w14:paraId="3CBA4CB2" w14:textId="14D7694F" w:rsidR="00047819" w:rsidRDefault="00DF0288" w:rsidP="00DF0288">
            <w:pPr>
              <w:tabs>
                <w:tab w:val="left" w:pos="192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ab/>
            </w:r>
          </w:p>
        </w:tc>
      </w:tr>
      <w:tr w:rsidR="00047819" w:rsidRPr="00DF0288" w14:paraId="64D5ADEA" w14:textId="77777777" w:rsidTr="00E0531F">
        <w:trPr>
          <w:trHeight w:val="521"/>
        </w:trPr>
        <w:tc>
          <w:tcPr>
            <w:tcW w:w="5750" w:type="dxa"/>
          </w:tcPr>
          <w:p w14:paraId="6B8FA2AB" w14:textId="234A25DB" w:rsidR="00047819" w:rsidRDefault="000F0D72" w:rsidP="00DF02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from the </w:t>
            </w:r>
            <w:r w:rsidR="00DF0288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second year </w:t>
            </w: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student of </w:t>
            </w:r>
            <w:r w:rsidR="00DF0288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the Master’s programme</w:t>
            </w:r>
          </w:p>
          <w:p w14:paraId="51053DE9" w14:textId="77777777" w:rsidR="00DF0288" w:rsidRDefault="00DF0288" w:rsidP="00DF02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“HSE and Kyung Hee University Double Degree Programme in “Economics, Politics and Business in Asia”, group ___________________________________</w:t>
            </w:r>
          </w:p>
          <w:p w14:paraId="44BB69C6" w14:textId="43FCB6FF" w:rsidR="00DF0288" w:rsidRDefault="00DF0288" w:rsidP="00DF02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</w:t>
            </w:r>
          </w:p>
        </w:tc>
      </w:tr>
      <w:tr w:rsidR="00047819" w14:paraId="1A3371F6" w14:textId="77777777" w:rsidTr="00E0531F">
        <w:tc>
          <w:tcPr>
            <w:tcW w:w="5750" w:type="dxa"/>
          </w:tcPr>
          <w:p w14:paraId="747DD3CE" w14:textId="7C310859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047819" w14:paraId="340031E6" w14:textId="77777777" w:rsidTr="00E0531F">
        <w:trPr>
          <w:trHeight w:val="512"/>
        </w:trPr>
        <w:tc>
          <w:tcPr>
            <w:tcW w:w="5750" w:type="dxa"/>
          </w:tcPr>
          <w:p w14:paraId="42A7A20A" w14:textId="6280C0B9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6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Last Name)</w:t>
            </w:r>
          </w:p>
        </w:tc>
      </w:tr>
      <w:tr w:rsidR="00047819" w14:paraId="087D9C2D" w14:textId="77777777" w:rsidTr="00E0531F">
        <w:tc>
          <w:tcPr>
            <w:tcW w:w="5750" w:type="dxa"/>
          </w:tcPr>
          <w:p w14:paraId="06871D59" w14:textId="45D67495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047819" w14:paraId="21A258BC" w14:textId="77777777" w:rsidTr="00E0531F">
        <w:tc>
          <w:tcPr>
            <w:tcW w:w="5750" w:type="dxa"/>
          </w:tcPr>
          <w:p w14:paraId="55DD30B4" w14:textId="7D16322A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First Name)</w:t>
            </w:r>
          </w:p>
        </w:tc>
      </w:tr>
    </w:tbl>
    <w:p w14:paraId="628281D3" w14:textId="77777777" w:rsidR="00F24CE8" w:rsidRPr="00E04508" w:rsidRDefault="00F24CE8" w:rsidP="00F24CE8">
      <w:pPr>
        <w:spacing w:after="0" w:line="240" w:lineRule="auto"/>
        <w:ind w:left="4395"/>
        <w:jc w:val="center"/>
        <w:rPr>
          <w:rFonts w:ascii="Times New Roman" w:hAnsi="Times New Roman" w:cs="Times New Roman"/>
          <w:szCs w:val="26"/>
          <w:lang w:val="en-US"/>
        </w:rPr>
      </w:pPr>
    </w:p>
    <w:p w14:paraId="6BFA88CE" w14:textId="77777777" w:rsidR="00391A2F" w:rsidRDefault="00391A2F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</w:p>
    <w:p w14:paraId="2B47F619" w14:textId="52442347" w:rsidR="000561C8" w:rsidRPr="00E04508" w:rsidRDefault="000561C8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  <w:r>
        <w:rPr>
          <w:rFonts w:ascii="Times New Roman" w:hAnsi="Times New Roman" w:cs="Times New Roman"/>
          <w:b/>
          <w:sz w:val="28"/>
          <w:szCs w:val="26"/>
          <w:lang w:val="en-US"/>
        </w:rPr>
        <w:t>Application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m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 w:rsidR="00BD79B0">
        <w:rPr>
          <w:rFonts w:ascii="Times New Roman" w:hAnsi="Times New Roman" w:cs="Times New Roman"/>
          <w:b/>
          <w:sz w:val="28"/>
          <w:szCs w:val="26"/>
          <w:lang w:val="en-US"/>
        </w:rPr>
        <w:t xml:space="preserve">Graduation </w:t>
      </w:r>
      <w:r w:rsidR="00BE1A1A">
        <w:rPr>
          <w:rFonts w:ascii="Times New Roman" w:hAnsi="Times New Roman" w:cs="Times New Roman"/>
          <w:b/>
          <w:sz w:val="28"/>
          <w:szCs w:val="26"/>
          <w:lang w:val="en-US"/>
        </w:rPr>
        <w:t>Chang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of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th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 xml:space="preserve">Thesis Topic </w:t>
      </w:r>
    </w:p>
    <w:p w14:paraId="57E4E114" w14:textId="77777777" w:rsidR="00F24CE8" w:rsidRPr="00043368" w:rsidRDefault="00F24CE8" w:rsidP="00B71CB2">
      <w:pPr>
        <w:spacing w:after="0" w:line="240" w:lineRule="auto"/>
        <w:ind w:right="85" w:firstLine="567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p w14:paraId="00975D28" w14:textId="756AF90E" w:rsidR="00BD1E8C" w:rsidRDefault="00BD1E8C" w:rsidP="00BD1E8C">
      <w:pPr>
        <w:spacing w:after="240" w:line="360" w:lineRule="auto"/>
        <w:ind w:right="85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 __________________________________________________,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ereby request to </w:t>
      </w:r>
      <w:r w:rsidR="00BE1A1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hange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the topic of my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graduation 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sis</w:t>
      </w:r>
      <w:r w:rsidR="00BE1A1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from</w:t>
      </w:r>
    </w:p>
    <w:tbl>
      <w:tblPr>
        <w:tblStyle w:val="a7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D1E8C" w14:paraId="4FC7D8C8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49DD746A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“________________________________________________________________</w:t>
            </w:r>
          </w:p>
        </w:tc>
      </w:tr>
      <w:tr w:rsidR="00BD1E8C" w14:paraId="29BC6D03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40D44088" w14:textId="77777777" w:rsidR="00BD1E8C" w:rsidRPr="00021DC9" w:rsidRDefault="00BD1E8C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English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D1E8C" w14:paraId="188D3D1E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3CAECA22" w14:textId="77777777" w:rsidR="00BD1E8C" w:rsidRPr="00713FA3" w:rsidRDefault="00BD1E8C" w:rsidP="00491961">
            <w:pPr>
              <w:spacing w:after="0" w:line="24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________________________________________________________________” </w:t>
            </w:r>
          </w:p>
        </w:tc>
      </w:tr>
      <w:tr w:rsidR="00BD1E8C" w14:paraId="0CCB6E07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7D6E554D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  <w:tr w:rsidR="00BD1E8C" w14:paraId="45B583EC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7348AA2D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_____________________________________________________________</w:t>
            </w:r>
          </w:p>
        </w:tc>
      </w:tr>
      <w:tr w:rsidR="00BD1E8C" w14:paraId="1DD231AA" w14:textId="77777777" w:rsidTr="00491961">
        <w:trPr>
          <w:trHeight w:hRule="exact" w:val="280"/>
          <w:jc w:val="center"/>
        </w:trPr>
        <w:tc>
          <w:tcPr>
            <w:tcW w:w="9540" w:type="dxa"/>
            <w:vAlign w:val="bottom"/>
          </w:tcPr>
          <w:p w14:paraId="5F92CD13" w14:textId="77777777" w:rsidR="00BD1E8C" w:rsidRPr="00021DC9" w:rsidRDefault="00BD1E8C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Russian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D1E8C" w14:paraId="4AA0D86A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23C7FF7B" w14:textId="77777777" w:rsidR="00BD1E8C" w:rsidRPr="00713FA3" w:rsidRDefault="00BD1E8C" w:rsidP="00491961">
            <w:pPr>
              <w:spacing w:after="0" w:line="36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</w:t>
            </w: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»</w:t>
            </w:r>
          </w:p>
        </w:tc>
      </w:tr>
    </w:tbl>
    <w:p w14:paraId="179B4655" w14:textId="67286D4B" w:rsidR="00BE1A1A" w:rsidRDefault="00BE1A1A" w:rsidP="00BE1A1A">
      <w:pPr>
        <w:spacing w:before="240" w:after="0" w:line="240" w:lineRule="auto"/>
        <w:ind w:right="85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o</w:t>
      </w:r>
    </w:p>
    <w:tbl>
      <w:tblPr>
        <w:tblStyle w:val="a7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E1A1A" w14:paraId="64CC975D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23C557F8" w14:textId="77777777" w:rsidR="00BE1A1A" w:rsidRPr="00713FA3" w:rsidRDefault="00BE1A1A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“________________________________________________________________</w:t>
            </w:r>
          </w:p>
        </w:tc>
      </w:tr>
      <w:tr w:rsidR="00BE1A1A" w14:paraId="495D0292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17D7B590" w14:textId="77777777" w:rsidR="00BE1A1A" w:rsidRPr="00021DC9" w:rsidRDefault="00BE1A1A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English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E1A1A" w14:paraId="5F3F408C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103869CB" w14:textId="77777777" w:rsidR="00BE1A1A" w:rsidRPr="00713FA3" w:rsidRDefault="00BE1A1A" w:rsidP="00491961">
            <w:pPr>
              <w:spacing w:after="0" w:line="24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________________________________________________________________” </w:t>
            </w:r>
          </w:p>
        </w:tc>
      </w:tr>
      <w:tr w:rsidR="00BE1A1A" w14:paraId="3BEBEDFC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189C36B8" w14:textId="77777777" w:rsidR="00BE1A1A" w:rsidRPr="00713FA3" w:rsidRDefault="00BE1A1A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  <w:tr w:rsidR="00BE1A1A" w14:paraId="0E44B728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6515BEC7" w14:textId="77777777" w:rsidR="00BE1A1A" w:rsidRPr="00713FA3" w:rsidRDefault="00BE1A1A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_____________________________________________________________</w:t>
            </w:r>
          </w:p>
        </w:tc>
      </w:tr>
      <w:tr w:rsidR="00BE1A1A" w14:paraId="2F133A3F" w14:textId="77777777" w:rsidTr="00491961">
        <w:trPr>
          <w:trHeight w:hRule="exact" w:val="280"/>
          <w:jc w:val="center"/>
        </w:trPr>
        <w:tc>
          <w:tcPr>
            <w:tcW w:w="9540" w:type="dxa"/>
            <w:vAlign w:val="bottom"/>
          </w:tcPr>
          <w:p w14:paraId="7D332B5B" w14:textId="77777777" w:rsidR="00BE1A1A" w:rsidRPr="00021DC9" w:rsidRDefault="00BE1A1A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Russian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E1A1A" w14:paraId="2B6DC82E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0FAE43DA" w14:textId="60A58A0B" w:rsidR="00BE1A1A" w:rsidRPr="00713FA3" w:rsidRDefault="00BE1A1A" w:rsidP="00835727">
            <w:pPr>
              <w:spacing w:after="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</w:t>
            </w: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»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.</w:t>
            </w:r>
          </w:p>
        </w:tc>
      </w:tr>
    </w:tbl>
    <w:p w14:paraId="091E9CFA" w14:textId="77777777" w:rsidR="000E7C9D" w:rsidRPr="000561C8" w:rsidRDefault="000E7C9D" w:rsidP="000561C8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</w:p>
    <w:tbl>
      <w:tblPr>
        <w:tblStyle w:val="a7"/>
        <w:tblW w:w="0" w:type="auto"/>
        <w:tblInd w:w="3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16"/>
        <w:gridCol w:w="3436"/>
      </w:tblGrid>
      <w:tr w:rsidR="00632AD2" w14:paraId="1A85025E" w14:textId="77777777" w:rsidTr="00567693">
        <w:trPr>
          <w:trHeight w:val="37"/>
        </w:trPr>
        <w:tc>
          <w:tcPr>
            <w:tcW w:w="2277" w:type="dxa"/>
          </w:tcPr>
          <w:p w14:paraId="7047BA26" w14:textId="74350D74" w:rsidR="00632AD2" w:rsidRPr="00632AD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406" w:type="dxa"/>
          </w:tcPr>
          <w:p w14:paraId="0ABD4822" w14:textId="642BE664" w:rsidR="00EF4A52" w:rsidRPr="00632AD2" w:rsidRDefault="00EF4A5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</w:t>
            </w:r>
            <w:r w:rsidR="003132BC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</w:p>
        </w:tc>
      </w:tr>
      <w:tr w:rsidR="002E45E3" w14:paraId="2051B814" w14:textId="77777777" w:rsidTr="00567693">
        <w:trPr>
          <w:trHeight w:val="38"/>
        </w:trPr>
        <w:tc>
          <w:tcPr>
            <w:tcW w:w="2277" w:type="dxa"/>
          </w:tcPr>
          <w:p w14:paraId="0C459254" w14:textId="46D9CB8D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tudent)</w:t>
            </w:r>
          </w:p>
        </w:tc>
        <w:tc>
          <w:tcPr>
            <w:tcW w:w="3406" w:type="dxa"/>
          </w:tcPr>
          <w:p w14:paraId="640B4B39" w14:textId="7A590AB8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20D46628" w14:textId="77777777" w:rsidTr="00567693">
        <w:trPr>
          <w:trHeight w:val="87"/>
        </w:trPr>
        <w:tc>
          <w:tcPr>
            <w:tcW w:w="5684" w:type="dxa"/>
            <w:gridSpan w:val="2"/>
          </w:tcPr>
          <w:p w14:paraId="70C3C11D" w14:textId="33836FFE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  <w:tr w:rsidR="00632AD2" w14:paraId="1D5B7002" w14:textId="77777777" w:rsidTr="00567693">
        <w:trPr>
          <w:trHeight w:val="38"/>
        </w:trPr>
        <w:tc>
          <w:tcPr>
            <w:tcW w:w="2277" w:type="dxa"/>
          </w:tcPr>
          <w:p w14:paraId="0F5FC04F" w14:textId="11E55225" w:rsidR="00632AD2" w:rsidRPr="00632AD2" w:rsidRDefault="002E45E3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</w:t>
            </w:r>
          </w:p>
        </w:tc>
        <w:tc>
          <w:tcPr>
            <w:tcW w:w="3406" w:type="dxa"/>
          </w:tcPr>
          <w:p w14:paraId="67615DE1" w14:textId="2C5DCA43" w:rsidR="00632AD2" w:rsidRPr="00632AD2" w:rsidRDefault="003132BC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2E45E3" w14:paraId="0BC05742" w14:textId="77777777" w:rsidTr="00567693">
        <w:trPr>
          <w:trHeight w:val="37"/>
        </w:trPr>
        <w:tc>
          <w:tcPr>
            <w:tcW w:w="2277" w:type="dxa"/>
          </w:tcPr>
          <w:p w14:paraId="3196E465" w14:textId="2C54073E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upervisor)</w:t>
            </w:r>
          </w:p>
        </w:tc>
        <w:tc>
          <w:tcPr>
            <w:tcW w:w="3406" w:type="dxa"/>
          </w:tcPr>
          <w:p w14:paraId="04C4C4D8" w14:textId="1538BE44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0EF73A7C" w14:textId="77777777" w:rsidTr="00567693">
        <w:trPr>
          <w:trHeight w:val="37"/>
        </w:trPr>
        <w:tc>
          <w:tcPr>
            <w:tcW w:w="5684" w:type="dxa"/>
            <w:gridSpan w:val="2"/>
          </w:tcPr>
          <w:p w14:paraId="7F843BCE" w14:textId="44C48152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</w:tbl>
    <w:p w14:paraId="0A18A7CA" w14:textId="6A4FBB2E" w:rsidR="00FD257A" w:rsidRDefault="00FD257A" w:rsidP="00567693">
      <w:pPr>
        <w:spacing w:after="0" w:line="240" w:lineRule="auto"/>
        <w:rPr>
          <w:rFonts w:ascii="Times New Roman" w:hAnsi="Times New Roman" w:cs="Times New Roman"/>
          <w:sz w:val="24"/>
          <w:szCs w:val="26"/>
        </w:rPr>
      </w:pPr>
      <w:bookmarkStart w:id="0" w:name="_GoBack"/>
      <w:bookmarkEnd w:id="0"/>
    </w:p>
    <w:p w14:paraId="78A1F520" w14:textId="77777777" w:rsidR="00FD257A" w:rsidRPr="00FD257A" w:rsidRDefault="00FD257A" w:rsidP="00FD257A">
      <w:pPr>
        <w:rPr>
          <w:rFonts w:ascii="Times New Roman" w:hAnsi="Times New Roman" w:cs="Times New Roman"/>
          <w:sz w:val="24"/>
          <w:szCs w:val="26"/>
        </w:rPr>
      </w:pPr>
    </w:p>
    <w:p w14:paraId="24D9007E" w14:textId="77777777" w:rsidR="00FD257A" w:rsidRPr="00FD257A" w:rsidRDefault="00FD257A" w:rsidP="00FD257A">
      <w:pPr>
        <w:rPr>
          <w:rFonts w:ascii="Times New Roman" w:hAnsi="Times New Roman" w:cs="Times New Roman"/>
          <w:sz w:val="24"/>
          <w:szCs w:val="26"/>
        </w:rPr>
      </w:pPr>
    </w:p>
    <w:p w14:paraId="4AA0F7D1" w14:textId="77777777" w:rsidR="00FD257A" w:rsidRPr="00FD257A" w:rsidRDefault="00FD257A" w:rsidP="00FD257A">
      <w:pPr>
        <w:rPr>
          <w:rFonts w:ascii="Times New Roman" w:hAnsi="Times New Roman" w:cs="Times New Roman"/>
          <w:sz w:val="24"/>
          <w:szCs w:val="26"/>
        </w:rPr>
      </w:pPr>
    </w:p>
    <w:p w14:paraId="400A023D" w14:textId="77777777" w:rsidR="00FD257A" w:rsidRPr="00FD257A" w:rsidRDefault="00FD257A" w:rsidP="00FD257A">
      <w:pPr>
        <w:rPr>
          <w:rFonts w:ascii="Times New Roman" w:hAnsi="Times New Roman" w:cs="Times New Roman"/>
          <w:sz w:val="24"/>
          <w:szCs w:val="26"/>
        </w:rPr>
      </w:pPr>
    </w:p>
    <w:p w14:paraId="5DD1B828" w14:textId="77777777" w:rsidR="00FD257A" w:rsidRPr="00FD257A" w:rsidRDefault="00FD257A" w:rsidP="00FD257A">
      <w:pPr>
        <w:rPr>
          <w:rFonts w:ascii="Times New Roman" w:hAnsi="Times New Roman" w:cs="Times New Roman"/>
          <w:sz w:val="24"/>
          <w:szCs w:val="26"/>
        </w:rPr>
      </w:pPr>
    </w:p>
    <w:p w14:paraId="03A1BCE5" w14:textId="77777777" w:rsidR="00FD257A" w:rsidRPr="00FD257A" w:rsidRDefault="00FD257A" w:rsidP="00FD257A">
      <w:pPr>
        <w:rPr>
          <w:rFonts w:ascii="Times New Roman" w:hAnsi="Times New Roman" w:cs="Times New Roman"/>
          <w:sz w:val="24"/>
          <w:szCs w:val="26"/>
        </w:rPr>
      </w:pPr>
    </w:p>
    <w:p w14:paraId="7B1D077B" w14:textId="77777777" w:rsidR="00FD257A" w:rsidRPr="00FD257A" w:rsidRDefault="00FD257A" w:rsidP="00FD257A">
      <w:pPr>
        <w:rPr>
          <w:rFonts w:ascii="Times New Roman" w:hAnsi="Times New Roman" w:cs="Times New Roman"/>
          <w:sz w:val="24"/>
          <w:szCs w:val="26"/>
        </w:rPr>
      </w:pPr>
    </w:p>
    <w:p w14:paraId="6F455DD5" w14:textId="77777777" w:rsidR="00FD257A" w:rsidRPr="00FD257A" w:rsidRDefault="00FD257A" w:rsidP="00FD257A">
      <w:pPr>
        <w:rPr>
          <w:rFonts w:ascii="Times New Roman" w:hAnsi="Times New Roman" w:cs="Times New Roman"/>
          <w:sz w:val="24"/>
          <w:szCs w:val="26"/>
        </w:rPr>
      </w:pPr>
    </w:p>
    <w:p w14:paraId="1961C1E1" w14:textId="77777777" w:rsidR="00FD257A" w:rsidRPr="00FD257A" w:rsidRDefault="00FD257A" w:rsidP="00FD257A">
      <w:pPr>
        <w:rPr>
          <w:rFonts w:ascii="Times New Roman" w:hAnsi="Times New Roman" w:cs="Times New Roman"/>
          <w:sz w:val="24"/>
          <w:szCs w:val="26"/>
        </w:rPr>
      </w:pPr>
    </w:p>
    <w:p w14:paraId="785C08C7" w14:textId="77777777" w:rsidR="00FD257A" w:rsidRPr="00FD257A" w:rsidRDefault="00FD257A" w:rsidP="00FD257A">
      <w:pPr>
        <w:rPr>
          <w:rFonts w:ascii="Times New Roman" w:hAnsi="Times New Roman" w:cs="Times New Roman"/>
          <w:sz w:val="24"/>
          <w:szCs w:val="26"/>
        </w:rPr>
      </w:pPr>
    </w:p>
    <w:p w14:paraId="3CEAE3FE" w14:textId="77777777" w:rsidR="00FD257A" w:rsidRPr="00FD257A" w:rsidRDefault="00FD257A" w:rsidP="00FD257A">
      <w:pPr>
        <w:rPr>
          <w:rFonts w:ascii="Times New Roman" w:hAnsi="Times New Roman" w:cs="Times New Roman"/>
          <w:sz w:val="24"/>
          <w:szCs w:val="26"/>
        </w:rPr>
      </w:pPr>
    </w:p>
    <w:p w14:paraId="26C26209" w14:textId="77777777" w:rsidR="00FD257A" w:rsidRPr="00FD257A" w:rsidRDefault="00FD257A" w:rsidP="00FD257A">
      <w:pPr>
        <w:rPr>
          <w:rFonts w:ascii="Times New Roman" w:hAnsi="Times New Roman" w:cs="Times New Roman"/>
          <w:sz w:val="24"/>
          <w:szCs w:val="26"/>
        </w:rPr>
      </w:pPr>
    </w:p>
    <w:p w14:paraId="0FCCC947" w14:textId="0A37C146" w:rsidR="00FD257A" w:rsidRDefault="00FD257A" w:rsidP="00FD257A">
      <w:pPr>
        <w:rPr>
          <w:rFonts w:ascii="Times New Roman" w:hAnsi="Times New Roman" w:cs="Times New Roman"/>
          <w:sz w:val="24"/>
          <w:szCs w:val="26"/>
        </w:rPr>
      </w:pPr>
    </w:p>
    <w:p w14:paraId="17FE5148" w14:textId="1280E923" w:rsidR="00FD257A" w:rsidRDefault="00FD257A" w:rsidP="00FD257A">
      <w:pPr>
        <w:rPr>
          <w:rFonts w:ascii="Times New Roman" w:hAnsi="Times New Roman" w:cs="Times New Roman"/>
          <w:sz w:val="24"/>
          <w:szCs w:val="26"/>
        </w:rPr>
      </w:pPr>
    </w:p>
    <w:p w14:paraId="767C9D1B" w14:textId="25A41A42" w:rsidR="00FE597F" w:rsidRPr="00FD257A" w:rsidRDefault="00FD257A" w:rsidP="00FD257A">
      <w:pPr>
        <w:tabs>
          <w:tab w:val="left" w:pos="1590"/>
        </w:tabs>
        <w:rPr>
          <w:rFonts w:ascii="Times New Roman" w:hAnsi="Times New Roman" w:cs="Times New Roman"/>
          <w:sz w:val="24"/>
          <w:szCs w:val="26"/>
        </w:rPr>
      </w:pPr>
      <w:r>
        <w:rPr>
          <w:rFonts w:ascii="Times New Roman" w:hAnsi="Times New Roman" w:cs="Times New Roman"/>
          <w:sz w:val="24"/>
          <w:szCs w:val="26"/>
        </w:rPr>
        <w:tab/>
      </w:r>
    </w:p>
    <w:sectPr w:rsidR="00FE597F" w:rsidRPr="00FD257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4FFB00" w14:textId="77777777" w:rsidR="0052688C" w:rsidRDefault="0052688C" w:rsidP="00E04508">
      <w:pPr>
        <w:spacing w:after="0" w:line="240" w:lineRule="auto"/>
      </w:pPr>
      <w:r>
        <w:separator/>
      </w:r>
    </w:p>
  </w:endnote>
  <w:endnote w:type="continuationSeparator" w:id="0">
    <w:p w14:paraId="4BFB1F5B" w14:textId="77777777" w:rsidR="0052688C" w:rsidRDefault="0052688C" w:rsidP="00E04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BFDC6D" w14:textId="77777777" w:rsidR="0052688C" w:rsidRDefault="0052688C" w:rsidP="00E04508">
      <w:pPr>
        <w:spacing w:after="0" w:line="240" w:lineRule="auto"/>
      </w:pPr>
      <w:r>
        <w:separator/>
      </w:r>
    </w:p>
  </w:footnote>
  <w:footnote w:type="continuationSeparator" w:id="0">
    <w:p w14:paraId="368E2E38" w14:textId="77777777" w:rsidR="0052688C" w:rsidRDefault="0052688C" w:rsidP="00E045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2MjO1NLUwM7RQ0lEKTi0uzszPAykwrwUAzWfcdywAAAA="/>
  </w:docVars>
  <w:rsids>
    <w:rsidRoot w:val="00F24CE8"/>
    <w:rsid w:val="00043368"/>
    <w:rsid w:val="00047819"/>
    <w:rsid w:val="000561C8"/>
    <w:rsid w:val="000B3A8B"/>
    <w:rsid w:val="000C59E1"/>
    <w:rsid w:val="000E7C9D"/>
    <w:rsid w:val="000F0D72"/>
    <w:rsid w:val="001670F8"/>
    <w:rsid w:val="001A4EA0"/>
    <w:rsid w:val="001E2652"/>
    <w:rsid w:val="00267C67"/>
    <w:rsid w:val="002E45E3"/>
    <w:rsid w:val="003132BC"/>
    <w:rsid w:val="00391A2F"/>
    <w:rsid w:val="00391B66"/>
    <w:rsid w:val="004C02FC"/>
    <w:rsid w:val="0052688C"/>
    <w:rsid w:val="00567693"/>
    <w:rsid w:val="005A4F7E"/>
    <w:rsid w:val="00632AD2"/>
    <w:rsid w:val="00715C4C"/>
    <w:rsid w:val="0076723F"/>
    <w:rsid w:val="007F2B41"/>
    <w:rsid w:val="007F6A15"/>
    <w:rsid w:val="008131E1"/>
    <w:rsid w:val="008141CA"/>
    <w:rsid w:val="00822924"/>
    <w:rsid w:val="00835727"/>
    <w:rsid w:val="00880866"/>
    <w:rsid w:val="00903F07"/>
    <w:rsid w:val="009134FB"/>
    <w:rsid w:val="00933182"/>
    <w:rsid w:val="009B33B9"/>
    <w:rsid w:val="009D46F7"/>
    <w:rsid w:val="00A04FE3"/>
    <w:rsid w:val="00AB645E"/>
    <w:rsid w:val="00AC7DA0"/>
    <w:rsid w:val="00AE759C"/>
    <w:rsid w:val="00B71CB2"/>
    <w:rsid w:val="00BD1E8C"/>
    <w:rsid w:val="00BD79B0"/>
    <w:rsid w:val="00BE1A1A"/>
    <w:rsid w:val="00C634C0"/>
    <w:rsid w:val="00DE3DCE"/>
    <w:rsid w:val="00DE7233"/>
    <w:rsid w:val="00DF0288"/>
    <w:rsid w:val="00E04508"/>
    <w:rsid w:val="00E0531F"/>
    <w:rsid w:val="00E85885"/>
    <w:rsid w:val="00EB2205"/>
    <w:rsid w:val="00EF4A52"/>
    <w:rsid w:val="00F24CE8"/>
    <w:rsid w:val="00F67417"/>
    <w:rsid w:val="00FD257A"/>
    <w:rsid w:val="00FD31B5"/>
    <w:rsid w:val="00FE597F"/>
    <w:rsid w:val="00FF7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DAF914"/>
  <w15:chartTrackingRefBased/>
  <w15:docId w15:val="{83B4275F-FAB1-42FE-9617-9B9A03EA8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24CE8"/>
    <w:pPr>
      <w:spacing w:after="200" w:line="276" w:lineRule="auto"/>
    </w:pPr>
    <w:rPr>
      <w:rFonts w:eastAsia="Batang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E04508"/>
    <w:rPr>
      <w:rFonts w:eastAsia="Batang"/>
    </w:rPr>
  </w:style>
  <w:style w:type="paragraph" w:styleId="a5">
    <w:name w:val="footer"/>
    <w:basedOn w:val="a"/>
    <w:link w:val="a6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E04508"/>
    <w:rPr>
      <w:rFonts w:eastAsia="Batang"/>
    </w:rPr>
  </w:style>
  <w:style w:type="table" w:styleId="a7">
    <w:name w:val="Table Grid"/>
    <w:basedOn w:val="a1"/>
    <w:uiPriority w:val="39"/>
    <w:rsid w:val="0063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19</Words>
  <Characters>1253</Characters>
  <Application>Microsoft Office Word</Application>
  <DocSecurity>0</DocSecurity>
  <Lines>10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Кириллова Елена Михайловна</cp:lastModifiedBy>
  <cp:revision>5</cp:revision>
  <dcterms:created xsi:type="dcterms:W3CDTF">2021-01-21T12:24:00Z</dcterms:created>
  <dcterms:modified xsi:type="dcterms:W3CDTF">2021-11-23T08:59:00Z</dcterms:modified>
</cp:coreProperties>
</file>